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ilitary</w:t>
      </w:r>
      <w:r>
        <w:t xml:space="preserve"> </w:t>
      </w:r>
      <w:r>
        <w:t xml:space="preserve">Officer</w:t>
      </w:r>
    </w:p>
    <w:bookmarkStart w:id="20" w:name="X44fc74e4f2d3dbbf707c236bccb5f54448bf90e"/>
    <w:p>
      <w:pPr>
        <w:pStyle w:val="Heading1"/>
      </w:pPr>
      <w:r>
        <w:t xml:space="preserve">Cover Letter for Military Officer Position in United States Miami</w:t>
      </w:r>
    </w:p>
    <w:p>
      <w:pPr>
        <w:pStyle w:val="FirstParagraph"/>
      </w:pPr>
      <w:r>
        <w:t xml:space="preserve">Dear [Hiring Manager's Name],</w:t>
      </w:r>
    </w:p>
    <w:p>
      <w:pPr>
        <w:pStyle w:val="BodyText"/>
      </w:pPr>
      <w:r>
        <w:t xml:space="preserve">As a dedicated and accomplished military officer with over [X years] of service in the United States Armed Forces, I am writing to express my enthusiasm for the opportunity to contribute my expertise, leadership, and commitment to excellence in a role that aligns with the values of the United States Miami community. Having served in critical capacities across diverse operational environments, I am confident that my background as a military officer will enable me to make meaningful contributions to your organization while upholding the highest standards of professionalism and service.</w:t>
      </w:r>
    </w:p>
    <w:p>
      <w:pPr>
        <w:pStyle w:val="BodyText"/>
      </w:pPr>
      <w:r>
        <w:t xml:space="preserve">My career has been defined by a steadfast commitment to mission success, team cohesion, and the protection of national interests. As a [specific rank, e.g., Captain/Colonel], I have led high-stakes operations that required strategic thinking, adaptability, and an unwavering focus on objectives. Whether coordinating logistics for large-scale deployments or mentoring junior officers in tactical decision-making, I have consistently prioritized the well-being of my team and the achievement of operational goals. These experiences have honed my ability to thrive under pressure, manage complex challenges, and foster collaboration in dynamic settings—qualities that I believe are essential for success in any military officer role.</w:t>
      </w:r>
    </w:p>
    <w:p>
      <w:pPr>
        <w:pStyle w:val="BodyText"/>
      </w:pPr>
      <w:r>
        <w:t xml:space="preserve">The United States Miami is a city where innovation, resilience, and community spirit converge. As a military officer with a deep respect for the values that define this region—such as diversity, strength, and service—I am eager to bring my skills to an environment that mirrors these principles. Miami’s strategic importance as a hub for international trade, security initiatives, and emergency response makes it a critical location for military professionals who can contribute to both local and national priorities. I am particularly drawn to the opportunity to support initiatives that strengthen public safety, enhance military-civilian partnerships, and promote the well-being of those who serve.</w:t>
      </w:r>
    </w:p>
    <w:p>
      <w:pPr>
        <w:pStyle w:val="BodyText"/>
      </w:pPr>
      <w:r>
        <w:t xml:space="preserve">One of my most significant achievements as a military officer was [insert specific accomplishment, e.g., "leading a joint task force that improved disaster response protocols in coastal regions"]. This experience underscored the importance of cross-functional collaboration and proactive planning in addressing real-world challenges. In Miami, I aim to leverage such expertise to support initiatives that align with the city’s unique needs, whether through community outreach programs, emergency preparedness training, or fostering relationships between military units and local organizations. My goal is not only to serve but to inspire others through integrity, discipline, and a shared vision of progress.</w:t>
      </w:r>
    </w:p>
    <w:p>
      <w:pPr>
        <w:pStyle w:val="BodyText"/>
      </w:pPr>
      <w:r>
        <w:t xml:space="preserve">Throughout my career, I have emphasized the importance of continuous learning and adaptability. As a military officer in the United States Miami, I understand that the demands of modern security require staying ahead of emerging threats while maintaining a strong ethical foundation. My education in [mention relevant degree or training, e.g., "Strategic Studies" or "Logistics Management"] has equipped me with the analytical tools to evaluate complex scenarios and implement effective solutions. Additionally, my fluency in [language, if applicable] and experience working with international partners have prepared me to navigate the global challenges that impact our nation’s security.</w:t>
      </w:r>
    </w:p>
    <w:p>
      <w:pPr>
        <w:pStyle w:val="BodyText"/>
      </w:pPr>
      <w:r>
        <w:t xml:space="preserve">The United States Miami is a place where military personnel can make a lasting impact. From its vibrant cultural landscape to its critical role in national defense, this city offers a unique platform for military officers who are driven by purpose and passion. I am particularly inspired by the opportunity to work alongside local leaders, first responders, and community members to build stronger, more resilient networks. My experience in [specific area, e.g., "urban operations" or "counterterrorism"] has prepared me to contribute effectively to such efforts while maintaining a focus on innovation and collaboration.</w:t>
      </w:r>
    </w:p>
    <w:p>
      <w:pPr>
        <w:pStyle w:val="BodyText"/>
      </w:pPr>
      <w:r>
        <w:t xml:space="preserve">As a military officer with a proven track record of leadership and service, I am eager to bring my skills to the United States Miami. I am confident that my background, combined with my dedication to excellence, will allow me to make valuable contributions to your organization. I would welcome the opportunity to discuss how my experiences align with your needs and how I can support your mission moving forward.</w:t>
      </w:r>
    </w:p>
    <w:p>
      <w:pPr>
        <w:pStyle w:val="BodyText"/>
      </w:pPr>
      <w:r>
        <w:t xml:space="preserve">Thank you for considering my application. I look forward to the possibility of contributing to the continued success of [Company/Organization Name] and the broader Miami community as a military officer committed to service, integrity, and excellence.</w:t>
      </w:r>
    </w:p>
    <w:p>
      <w:pPr>
        <w:pStyle w:val="BodyText"/>
      </w:pPr>
      <w:r>
        <w:t xml:space="preserve">Sincerely,</w:t>
      </w:r>
      <w:r>
        <w:br/>
      </w:r>
      <w:r>
        <w:t xml:space="preserve">[Your Full Name]</w:t>
      </w:r>
      <w:r>
        <w:br/>
      </w:r>
      <w:r>
        <w:t xml:space="preserve">[Your Contact Information]</w:t>
      </w:r>
      <w:r>
        <w:br/>
      </w:r>
      <w:r>
        <w:t xml:space="preserve">[LinkedIn Profile or Portfolio URL,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ilitary Officer</dc:title>
  <dc:creator/>
  <dc:language>en</dc:language>
  <cp:keywords/>
  <dcterms:created xsi:type="dcterms:W3CDTF">2026-07-24T20:47:29Z</dcterms:created>
  <dcterms:modified xsi:type="dcterms:W3CDTF">2026-07-24T20:47:29Z</dcterms:modified>
</cp:coreProperties>
</file>

<file path=docProps/custom.xml><?xml version="1.0" encoding="utf-8"?>
<Properties xmlns="http://schemas.openxmlformats.org/officeDocument/2006/custom-properties" xmlns:vt="http://schemas.openxmlformats.org/officeDocument/2006/docPropsVTypes"/>
</file>